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48B7304E" w:rsidR="0099707B" w:rsidRDefault="0040227B" w:rsidP="00694AE0">
      <w:pPr>
        <w:pStyle w:val="Title"/>
      </w:pPr>
      <w:r>
        <w:t>CONL7</w:t>
      </w:r>
      <w:r w:rsidR="00157400">
        <w:t>08</w:t>
      </w:r>
      <w:r>
        <w:t>:</w:t>
      </w:r>
      <w:r w:rsidR="0099707B">
        <w:t xml:space="preserve"> Assignment </w:t>
      </w:r>
      <w:r w:rsidR="00EA1AD5">
        <w:t>5</w:t>
      </w:r>
      <w:r w:rsidR="00157400">
        <w:t xml:space="preserve">: </w:t>
      </w:r>
      <w:r w:rsidR="00EA1AD5">
        <w:t xml:space="preserve">Pseudocode and Flowchart Diagram </w:t>
      </w:r>
    </w:p>
    <w:p w14:paraId="1A793973" w14:textId="134CEE21" w:rsidR="00157400" w:rsidRPr="006106AC" w:rsidRDefault="0099707B" w:rsidP="0099707B">
      <w:pPr>
        <w:pStyle w:val="Subtitle"/>
        <w:rPr>
          <w:sz w:val="24"/>
          <w:szCs w:val="24"/>
        </w:rPr>
      </w:pPr>
      <w:r w:rsidRPr="006106AC">
        <w:rPr>
          <w:sz w:val="24"/>
          <w:szCs w:val="24"/>
        </w:rPr>
        <w:t xml:space="preserve">Word Count: </w:t>
      </w:r>
      <w:r w:rsidR="00552F13">
        <w:rPr>
          <w:sz w:val="24"/>
          <w:szCs w:val="24"/>
        </w:rPr>
        <w:t>190</w:t>
      </w:r>
    </w:p>
    <w:p w14:paraId="408A026E" w14:textId="12875331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  <w:proofErr w:type="gramStart"/>
      <w:r w:rsidRPr="006106AC">
        <w:rPr>
          <w:rFonts w:cs="Arial"/>
          <w:color w:val="2D3B45"/>
          <w:sz w:val="24"/>
          <w:szCs w:val="24"/>
          <w:shd w:val="clear" w:color="auto" w:fill="FFFFFF"/>
        </w:rPr>
        <w:t>I completed</w:t>
      </w:r>
      <w:proofErr w:type="gramEnd"/>
      <w:r w:rsidRPr="006106AC">
        <w:rPr>
          <w:rFonts w:cs="Arial"/>
          <w:color w:val="2D3B45"/>
          <w:sz w:val="24"/>
          <w:szCs w:val="24"/>
          <w:shd w:val="clear" w:color="auto" w:fill="FFFFFF"/>
        </w:rPr>
        <w:t xml:space="preserve"> this report independently</w:t>
      </w:r>
    </w:p>
    <w:p w14:paraId="5D9499A7" w14:textId="77777777" w:rsidR="00157400" w:rsidRPr="006106AC" w:rsidRDefault="00157400" w:rsidP="0099707B">
      <w:pPr>
        <w:pStyle w:val="Subtitle"/>
        <w:rPr>
          <w:rFonts w:cs="Arial"/>
          <w:color w:val="2D3B45"/>
          <w:sz w:val="24"/>
          <w:szCs w:val="24"/>
          <w:shd w:val="clear" w:color="auto" w:fill="FFFFFF"/>
        </w:rPr>
      </w:pPr>
    </w:p>
    <w:p w14:paraId="38BCA694" w14:textId="1754F757" w:rsidR="00C93DE1" w:rsidRPr="006106AC" w:rsidRDefault="00EA1AD5" w:rsidP="0099707B">
      <w:pPr>
        <w:pStyle w:val="Subtitle"/>
        <w:rPr>
          <w:rFonts w:cs="Arial"/>
          <w:sz w:val="24"/>
          <w:szCs w:val="24"/>
        </w:rPr>
      </w:pPr>
      <w:r>
        <w:rPr>
          <w:rFonts w:cs="Arial"/>
          <w:color w:val="2D3B45"/>
          <w:sz w:val="24"/>
          <w:szCs w:val="24"/>
          <w:shd w:val="clear" w:color="auto" w:fill="FFFFFF"/>
        </w:rPr>
        <w:t>27</w:t>
      </w:r>
      <w:r w:rsidR="00157400" w:rsidRPr="006106AC">
        <w:rPr>
          <w:rFonts w:cs="Arial"/>
          <w:color w:val="2D3B45"/>
          <w:sz w:val="24"/>
          <w:szCs w:val="24"/>
          <w:shd w:val="clear" w:color="auto" w:fill="FFFFFF"/>
        </w:rPr>
        <w:t>/09/2022</w:t>
      </w:r>
      <w:r w:rsidR="00C93DE1" w:rsidRPr="006106AC">
        <w:rPr>
          <w:rFonts w:cs="Arial"/>
          <w:sz w:val="24"/>
          <w:szCs w:val="24"/>
        </w:rPr>
        <w:br w:type="page"/>
      </w:r>
    </w:p>
    <w:p w14:paraId="056845F4" w14:textId="77777777" w:rsidR="00A4236A" w:rsidRDefault="00A4236A">
      <w:pPr>
        <w:rPr>
          <w:sz w:val="24"/>
          <w:szCs w:val="24"/>
        </w:rPr>
        <w:sectPr w:rsidR="00A4236A" w:rsidSect="00A948D4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701" w:right="1440" w:bottom="1701" w:left="1440" w:header="709" w:footer="709" w:gutter="0"/>
          <w:cols w:space="708"/>
          <w:titlePg/>
          <w:docGrid w:linePitch="360"/>
        </w:sectPr>
      </w:pPr>
    </w:p>
    <w:p w14:paraId="21865CA1" w14:textId="77777777" w:rsidR="00552F13" w:rsidRDefault="009D134C" w:rsidP="00552F13">
      <w:pPr>
        <w:keepNext/>
      </w:pPr>
      <w:r>
        <w:rPr>
          <w:sz w:val="24"/>
          <w:szCs w:val="24"/>
        </w:rPr>
        <w:lastRenderedPageBreak/>
        <w:t>To</w:t>
      </w:r>
      <w:r w:rsidR="005C202C">
        <w:rPr>
          <w:sz w:val="24"/>
          <w:szCs w:val="24"/>
        </w:rPr>
        <w:t xml:space="preserve"> predict </w:t>
      </w:r>
      <w:r w:rsidR="00A4236A">
        <w:rPr>
          <w:sz w:val="24"/>
          <w:szCs w:val="24"/>
        </w:rPr>
        <w:t xml:space="preserve">whether an </w:t>
      </w:r>
      <w:r w:rsidR="005C202C">
        <w:rPr>
          <w:sz w:val="24"/>
          <w:szCs w:val="24"/>
        </w:rPr>
        <w:t>insurance company</w:t>
      </w:r>
      <w:r w:rsidR="00A4236A">
        <w:rPr>
          <w:sz w:val="24"/>
          <w:szCs w:val="24"/>
        </w:rPr>
        <w:t xml:space="preserve"> will insure a property</w:t>
      </w:r>
      <w:r w:rsidR="005C202C">
        <w:rPr>
          <w:sz w:val="24"/>
          <w:szCs w:val="24"/>
        </w:rPr>
        <w:t xml:space="preserve">, </w:t>
      </w:r>
      <w:r w:rsidR="00A4236A">
        <w:rPr>
          <w:sz w:val="24"/>
          <w:szCs w:val="24"/>
        </w:rPr>
        <w:t>using</w:t>
      </w:r>
      <w:r w:rsidR="00F4576C">
        <w:rPr>
          <w:sz w:val="24"/>
          <w:szCs w:val="24"/>
        </w:rPr>
        <w:t xml:space="preserve"> Classification</w:t>
      </w:r>
      <w:r w:rsidR="005A410B">
        <w:rPr>
          <w:sz w:val="24"/>
          <w:szCs w:val="24"/>
        </w:rPr>
        <w:t xml:space="preserve"> </w:t>
      </w:r>
      <w:r w:rsidR="00552F13">
        <w:rPr>
          <w:sz w:val="24"/>
          <w:szCs w:val="24"/>
        </w:rPr>
        <w:t>- observations</w:t>
      </w:r>
      <w:r w:rsidR="005A410B">
        <w:rPr>
          <w:sz w:val="24"/>
          <w:szCs w:val="24"/>
        </w:rPr>
        <w:t xml:space="preserve"> falling into a particular class out n classes [2] - </w:t>
      </w:r>
      <w:r w:rsidR="00F4576C">
        <w:rPr>
          <w:sz w:val="24"/>
          <w:szCs w:val="24"/>
        </w:rPr>
        <w:t xml:space="preserve">such as </w:t>
      </w:r>
      <w:r w:rsidR="00A4236A">
        <w:rPr>
          <w:sz w:val="24"/>
          <w:szCs w:val="24"/>
        </w:rPr>
        <w:t xml:space="preserve">sets of information </w:t>
      </w:r>
      <w:r w:rsidR="00F4576C">
        <w:rPr>
          <w:sz w:val="24"/>
          <w:szCs w:val="24"/>
        </w:rPr>
        <w:t>including</w:t>
      </w:r>
      <w:r w:rsidR="00A4236A">
        <w:rPr>
          <w:sz w:val="24"/>
          <w:szCs w:val="24"/>
        </w:rPr>
        <w:t xml:space="preserve"> house price as</w:t>
      </w:r>
      <w:r w:rsidR="005C202C">
        <w:rPr>
          <w:sz w:val="24"/>
          <w:szCs w:val="24"/>
        </w:rPr>
        <w:t xml:space="preserve"> </w:t>
      </w:r>
      <w:r w:rsidR="00E35708">
        <w:rPr>
          <w:sz w:val="24"/>
          <w:szCs w:val="24"/>
        </w:rPr>
        <w:t>a pre-cursor of risk It would take</w:t>
      </w:r>
      <w:r w:rsidR="00A4236A">
        <w:rPr>
          <w:sz w:val="24"/>
          <w:szCs w:val="24"/>
        </w:rPr>
        <w:t>,</w:t>
      </w:r>
      <w:r w:rsidR="00E35708">
        <w:rPr>
          <w:sz w:val="24"/>
          <w:szCs w:val="24"/>
        </w:rPr>
        <w:t xml:space="preserve"> </w:t>
      </w:r>
      <w:r w:rsidR="00F4576C">
        <w:rPr>
          <w:sz w:val="24"/>
          <w:szCs w:val="24"/>
        </w:rPr>
        <w:t xml:space="preserve">for the likelihood to </w:t>
      </w:r>
      <w:r w:rsidR="00E35708">
        <w:rPr>
          <w:sz w:val="24"/>
          <w:szCs w:val="24"/>
        </w:rPr>
        <w:t>insure said propert</w:t>
      </w:r>
      <w:r>
        <w:rPr>
          <w:sz w:val="24"/>
          <w:szCs w:val="24"/>
        </w:rPr>
        <w:t xml:space="preserve">y. The following flowchart attempts to portray how events of a Machine Learning process occur to predict </w:t>
      </w:r>
      <w:r w:rsidR="00A4236A">
        <w:rPr>
          <w:sz w:val="24"/>
          <w:szCs w:val="24"/>
        </w:rPr>
        <w:t>whether to insure a property, based on training against historical data of previous decisions from that insurance company</w:t>
      </w:r>
      <w:r w:rsidR="00F4576C">
        <w:rPr>
          <w:sz w:val="24"/>
          <w:szCs w:val="24"/>
        </w:rPr>
        <w:t xml:space="preserve"> [1]</w:t>
      </w:r>
      <w:r>
        <w:rPr>
          <w:sz w:val="24"/>
          <w:szCs w:val="24"/>
        </w:rPr>
        <w:t>.</w:t>
      </w:r>
      <w:r w:rsidR="00A4236A" w:rsidRPr="00A4236A">
        <w:rPr>
          <w:noProof/>
          <w:sz w:val="24"/>
          <w:szCs w:val="24"/>
        </w:rPr>
        <w:t xml:space="preserve"> </w:t>
      </w:r>
      <w:r w:rsidR="00BC1C9B">
        <w:rPr>
          <w:noProof/>
          <w:sz w:val="24"/>
          <w:szCs w:val="24"/>
        </w:rPr>
        <w:drawing>
          <wp:inline distT="0" distB="0" distL="0" distR="0" wp14:anchorId="738A7F03" wp14:editId="349D4198">
            <wp:extent cx="8295436" cy="380103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7076" cy="3829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23159" w14:textId="24E63EF5" w:rsidR="005B7F62" w:rsidRDefault="00552F13" w:rsidP="00552F13">
      <w:pPr>
        <w:pStyle w:val="Caption"/>
        <w:rPr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F</w:t>
      </w:r>
      <w:r w:rsidR="005669C9">
        <w:t>l</w:t>
      </w:r>
      <w:r>
        <w:t>owchart of simple ML process</w:t>
      </w:r>
    </w:p>
    <w:p w14:paraId="6F420EBD" w14:textId="77777777" w:rsidR="00E65327" w:rsidRDefault="00E65327">
      <w:pPr>
        <w:rPr>
          <w:sz w:val="24"/>
          <w:szCs w:val="24"/>
        </w:rPr>
        <w:sectPr w:rsidR="00E65327" w:rsidSect="00E65327">
          <w:pgSz w:w="16838" w:h="11906" w:orient="landscape"/>
          <w:pgMar w:top="1440" w:right="1701" w:bottom="1440" w:left="1701" w:header="709" w:footer="709" w:gutter="0"/>
          <w:cols w:space="708"/>
          <w:titlePg/>
          <w:docGrid w:linePitch="360"/>
        </w:sectPr>
      </w:pPr>
    </w:p>
    <w:p w14:paraId="346C122A" w14:textId="0FC6ED14" w:rsidR="00E65327" w:rsidRDefault="00F4576C" w:rsidP="00E6532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below pseudocode attempts to provide the rough logic a Machine </w:t>
      </w:r>
      <w:r w:rsidR="00E65327">
        <w:rPr>
          <w:sz w:val="24"/>
          <w:szCs w:val="24"/>
        </w:rPr>
        <w:t>Learning process</w:t>
      </w:r>
      <w:r>
        <w:rPr>
          <w:sz w:val="24"/>
          <w:szCs w:val="24"/>
        </w:rPr>
        <w:t xml:space="preserve"> would take </w:t>
      </w:r>
      <w:r w:rsidR="00E65327">
        <w:rPr>
          <w:sz w:val="24"/>
          <w:szCs w:val="24"/>
        </w:rPr>
        <w:t>upon such a scenario.</w:t>
      </w:r>
    </w:p>
    <w:p w14:paraId="5D81E045" w14:textId="76BCB857" w:rsidR="0040502A" w:rsidRDefault="0040502A" w:rsidP="00E65327">
      <w:pPr>
        <w:rPr>
          <w:sz w:val="24"/>
          <w:szCs w:val="24"/>
        </w:rPr>
      </w:pPr>
    </w:p>
    <w:p w14:paraId="40F8D811" w14:textId="4CD9E4F9" w:rsidR="0040502A" w:rsidRPr="00AF3104" w:rsidRDefault="006348C7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>IMPORT dataset</w:t>
      </w:r>
    </w:p>
    <w:p w14:paraId="214C75FE" w14:textId="4798891B" w:rsidR="0040502A" w:rsidRPr="00AF3104" w:rsidRDefault="006348C7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>PRE-PROCESSING steps</w:t>
      </w:r>
      <w:r w:rsidR="00587442" w:rsidRPr="00AF3104">
        <w:rPr>
          <w:color w:val="1F4E79" w:themeColor="accent1" w:themeShade="80"/>
          <w:sz w:val="24"/>
          <w:szCs w:val="24"/>
        </w:rPr>
        <w:t xml:space="preserve"> on dataset</w:t>
      </w:r>
    </w:p>
    <w:p w14:paraId="029532F4" w14:textId="77777777" w:rsidR="006348C7" w:rsidRPr="00AF3104" w:rsidRDefault="006348C7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IF </w:t>
      </w:r>
      <w:proofErr w:type="spellStart"/>
      <w:r w:rsidRPr="00AF3104">
        <w:rPr>
          <w:color w:val="1F4E79" w:themeColor="accent1" w:themeShade="80"/>
          <w:sz w:val="24"/>
          <w:szCs w:val="24"/>
        </w:rPr>
        <w:t>feature_name</w:t>
      </w:r>
      <w:proofErr w:type="spellEnd"/>
      <w:r w:rsidRPr="00AF3104">
        <w:rPr>
          <w:color w:val="1F4E79" w:themeColor="accent1" w:themeShade="80"/>
          <w:sz w:val="24"/>
          <w:szCs w:val="24"/>
        </w:rPr>
        <w:t xml:space="preserve"> == “</w:t>
      </w:r>
      <w:proofErr w:type="spellStart"/>
      <w:r w:rsidRPr="00AF3104">
        <w:rPr>
          <w:color w:val="1F4E79" w:themeColor="accent1" w:themeShade="80"/>
          <w:sz w:val="24"/>
          <w:szCs w:val="24"/>
        </w:rPr>
        <w:t>house_price</w:t>
      </w:r>
      <w:proofErr w:type="spellEnd"/>
      <w:r w:rsidRPr="00AF3104">
        <w:rPr>
          <w:color w:val="1F4E79" w:themeColor="accent1" w:themeShade="80"/>
          <w:sz w:val="24"/>
          <w:szCs w:val="24"/>
        </w:rPr>
        <w:t xml:space="preserve">” &amp;&amp; </w:t>
      </w:r>
      <w:proofErr w:type="gramStart"/>
      <w:r w:rsidRPr="00AF3104">
        <w:rPr>
          <w:color w:val="1F4E79" w:themeColor="accent1" w:themeShade="80"/>
          <w:sz w:val="24"/>
          <w:szCs w:val="24"/>
        </w:rPr>
        <w:t>value  =</w:t>
      </w:r>
      <w:proofErr w:type="gramEnd"/>
      <w:r w:rsidRPr="00AF3104">
        <w:rPr>
          <w:color w:val="1F4E79" w:themeColor="accent1" w:themeShade="80"/>
          <w:sz w:val="24"/>
          <w:szCs w:val="24"/>
        </w:rPr>
        <w:t>= nan:</w:t>
      </w:r>
    </w:p>
    <w:p w14:paraId="0B730F52" w14:textId="3532A504" w:rsidR="006348C7" w:rsidRPr="00AF3104" w:rsidRDefault="006348C7" w:rsidP="006348C7">
      <w:pPr>
        <w:ind w:firstLine="720"/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 THEN </w:t>
      </w:r>
      <w:proofErr w:type="spellStart"/>
      <w:r w:rsidRPr="00AF3104">
        <w:rPr>
          <w:color w:val="1F4E79" w:themeColor="accent1" w:themeShade="80"/>
          <w:sz w:val="24"/>
          <w:szCs w:val="24"/>
        </w:rPr>
        <w:t>house_price.value</w:t>
      </w:r>
      <w:proofErr w:type="spellEnd"/>
      <w:r w:rsidRPr="00AF3104">
        <w:rPr>
          <w:color w:val="1F4E79" w:themeColor="accent1" w:themeShade="80"/>
          <w:sz w:val="24"/>
          <w:szCs w:val="24"/>
        </w:rPr>
        <w:t xml:space="preserve"> == Average(</w:t>
      </w:r>
      <w:proofErr w:type="spellStart"/>
      <w:r w:rsidRPr="00AF3104">
        <w:rPr>
          <w:color w:val="1F4E79" w:themeColor="accent1" w:themeShade="80"/>
          <w:sz w:val="24"/>
          <w:szCs w:val="24"/>
        </w:rPr>
        <w:t>house_price.value</w:t>
      </w:r>
      <w:proofErr w:type="spellEnd"/>
      <w:r w:rsidRPr="00AF3104">
        <w:rPr>
          <w:color w:val="1F4E79" w:themeColor="accent1" w:themeShade="80"/>
          <w:sz w:val="24"/>
          <w:szCs w:val="24"/>
        </w:rPr>
        <w:t>)</w:t>
      </w:r>
    </w:p>
    <w:p w14:paraId="1BC7D130" w14:textId="109CE254" w:rsidR="006348C7" w:rsidRPr="00AF3104" w:rsidRDefault="006348C7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ELSE IF </w:t>
      </w:r>
      <w:proofErr w:type="spellStart"/>
      <w:r w:rsidRPr="00AF3104">
        <w:rPr>
          <w:color w:val="1F4E79" w:themeColor="accent1" w:themeShade="80"/>
          <w:sz w:val="24"/>
          <w:szCs w:val="24"/>
        </w:rPr>
        <w:t>feature_</w:t>
      </w:r>
      <w:proofErr w:type="gramStart"/>
      <w:r w:rsidRPr="00AF3104">
        <w:rPr>
          <w:color w:val="1F4E79" w:themeColor="accent1" w:themeShade="80"/>
          <w:sz w:val="24"/>
          <w:szCs w:val="24"/>
        </w:rPr>
        <w:t>name</w:t>
      </w:r>
      <w:proofErr w:type="spellEnd"/>
      <w:r w:rsidRPr="00AF3104">
        <w:rPr>
          <w:color w:val="1F4E79" w:themeColor="accent1" w:themeShade="80"/>
          <w:sz w:val="24"/>
          <w:szCs w:val="24"/>
        </w:rPr>
        <w:t xml:space="preserve"> !</w:t>
      </w:r>
      <w:proofErr w:type="gramEnd"/>
      <w:r w:rsidRPr="00AF3104">
        <w:rPr>
          <w:color w:val="1F4E79" w:themeColor="accent1" w:themeShade="80"/>
          <w:sz w:val="24"/>
          <w:szCs w:val="24"/>
        </w:rPr>
        <w:t>= “</w:t>
      </w:r>
      <w:proofErr w:type="spellStart"/>
      <w:r w:rsidRPr="00AF3104">
        <w:rPr>
          <w:color w:val="1F4E79" w:themeColor="accent1" w:themeShade="80"/>
          <w:sz w:val="24"/>
          <w:szCs w:val="24"/>
        </w:rPr>
        <w:t>house_price</w:t>
      </w:r>
      <w:proofErr w:type="spellEnd"/>
      <w:r w:rsidRPr="00AF3104">
        <w:rPr>
          <w:color w:val="1F4E79" w:themeColor="accent1" w:themeShade="80"/>
          <w:sz w:val="24"/>
          <w:szCs w:val="24"/>
        </w:rPr>
        <w:t>” &amp;&amp; value == nan:</w:t>
      </w:r>
    </w:p>
    <w:p w14:paraId="51C2EB6B" w14:textId="04FB9DE2" w:rsidR="0040502A" w:rsidRPr="00AF3104" w:rsidRDefault="006348C7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</w:r>
      <w:proofErr w:type="gramStart"/>
      <w:r w:rsidRPr="00AF3104">
        <w:rPr>
          <w:color w:val="1F4E79" w:themeColor="accent1" w:themeShade="80"/>
          <w:sz w:val="24"/>
          <w:szCs w:val="24"/>
        </w:rPr>
        <w:t xml:space="preserve">THEN </w:t>
      </w:r>
      <w:r w:rsidR="0040502A" w:rsidRPr="00AF3104">
        <w:rPr>
          <w:color w:val="1F4E79" w:themeColor="accent1" w:themeShade="80"/>
          <w:sz w:val="24"/>
          <w:szCs w:val="24"/>
        </w:rPr>
        <w:t xml:space="preserve"> </w:t>
      </w:r>
      <w:r w:rsidRPr="00AF3104">
        <w:rPr>
          <w:color w:val="1F4E79" w:themeColor="accent1" w:themeShade="80"/>
          <w:sz w:val="24"/>
          <w:szCs w:val="24"/>
        </w:rPr>
        <w:t>remove</w:t>
      </w:r>
      <w:proofErr w:type="gramEnd"/>
      <w:r w:rsidRPr="00AF3104">
        <w:rPr>
          <w:color w:val="1F4E79" w:themeColor="accent1" w:themeShade="80"/>
          <w:sz w:val="24"/>
          <w:szCs w:val="24"/>
        </w:rPr>
        <w:t xml:space="preserve"> entire record</w:t>
      </w:r>
    </w:p>
    <w:p w14:paraId="3DDDDB29" w14:textId="292C9856" w:rsidR="0040502A" w:rsidRPr="00AF3104" w:rsidRDefault="00587442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>SPLIT dataset into Train, Test, and Validation sets</w:t>
      </w:r>
    </w:p>
    <w:p w14:paraId="2EDCEF77" w14:textId="50DF8776" w:rsidR="00587442" w:rsidRPr="00AF3104" w:rsidRDefault="00587442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CREATE Model on Training </w:t>
      </w:r>
      <w:r w:rsidR="005C58F8" w:rsidRPr="00AF3104">
        <w:rPr>
          <w:color w:val="1F4E79" w:themeColor="accent1" w:themeShade="80"/>
          <w:sz w:val="24"/>
          <w:szCs w:val="24"/>
        </w:rPr>
        <w:t>dataset</w:t>
      </w:r>
    </w:p>
    <w:p w14:paraId="4235DB2F" w14:textId="2A5C91D6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>RUN Model on Test and Validation datasets</w:t>
      </w:r>
    </w:p>
    <w:p w14:paraId="3C537BA9" w14:textId="29A76B7B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ASSESS performance of model </w:t>
      </w:r>
    </w:p>
    <w:p w14:paraId="16D30B34" w14:textId="1B0596DD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WHILE Optimised model performance == FALSE </w:t>
      </w:r>
    </w:p>
    <w:p w14:paraId="50945129" w14:textId="795F564C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  <w:t xml:space="preserve">IF </w:t>
      </w:r>
      <w:proofErr w:type="spellStart"/>
      <w:proofErr w:type="gramStart"/>
      <w:r w:rsidRPr="00AF3104">
        <w:rPr>
          <w:color w:val="1F4E79" w:themeColor="accent1" w:themeShade="80"/>
          <w:sz w:val="24"/>
          <w:szCs w:val="24"/>
        </w:rPr>
        <w:t>Accepted</w:t>
      </w:r>
      <w:proofErr w:type="gramEnd"/>
      <w:r w:rsidRPr="00AF3104">
        <w:rPr>
          <w:color w:val="1F4E79" w:themeColor="accent1" w:themeShade="80"/>
          <w:sz w:val="24"/>
          <w:szCs w:val="24"/>
        </w:rPr>
        <w:t>_model_performance</w:t>
      </w:r>
      <w:proofErr w:type="spellEnd"/>
      <w:r w:rsidRPr="00AF3104">
        <w:rPr>
          <w:color w:val="1F4E79" w:themeColor="accent1" w:themeShade="80"/>
          <w:sz w:val="24"/>
          <w:szCs w:val="24"/>
        </w:rPr>
        <w:t xml:space="preserve"> == FALSE </w:t>
      </w:r>
    </w:p>
    <w:p w14:paraId="597E9CCA" w14:textId="3F82ACE4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</w:r>
      <w:r w:rsidRPr="00AF3104">
        <w:rPr>
          <w:color w:val="1F4E79" w:themeColor="accent1" w:themeShade="80"/>
          <w:sz w:val="24"/>
          <w:szCs w:val="24"/>
        </w:rPr>
        <w:tab/>
        <w:t>THEN Retune hyperparameters</w:t>
      </w:r>
    </w:p>
    <w:p w14:paraId="132F72BC" w14:textId="32ED46A1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  <w:t xml:space="preserve">ELSE </w:t>
      </w:r>
    </w:p>
    <w:p w14:paraId="53BB51C6" w14:textId="46A02A39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</w:r>
      <w:r w:rsidRPr="00AF3104">
        <w:rPr>
          <w:color w:val="1F4E79" w:themeColor="accent1" w:themeShade="80"/>
          <w:sz w:val="24"/>
          <w:szCs w:val="24"/>
        </w:rPr>
        <w:tab/>
        <w:t>Break</w:t>
      </w:r>
    </w:p>
    <w:p w14:paraId="19D67625" w14:textId="5B7F4E58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  <w:t>RECREATE Model on Training Dataset</w:t>
      </w:r>
    </w:p>
    <w:p w14:paraId="4D4F2CAB" w14:textId="78A4B117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  <w:t>RUN model on Test and Validation Datasets</w:t>
      </w:r>
    </w:p>
    <w:p w14:paraId="612AB092" w14:textId="5A610D41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ab/>
        <w:t>ASSESS Model performance</w:t>
      </w:r>
    </w:p>
    <w:p w14:paraId="58464DAE" w14:textId="651B8704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SAVE Model </w:t>
      </w:r>
    </w:p>
    <w:p w14:paraId="6C1788EE" w14:textId="6D9123C4" w:rsidR="005C58F8" w:rsidRPr="00AF3104" w:rsidRDefault="005C58F8" w:rsidP="00E65327">
      <w:pPr>
        <w:rPr>
          <w:color w:val="1F4E79" w:themeColor="accent1" w:themeShade="80"/>
          <w:sz w:val="24"/>
          <w:szCs w:val="24"/>
        </w:rPr>
      </w:pPr>
      <w:r w:rsidRPr="00AF3104">
        <w:rPr>
          <w:color w:val="1F4E79" w:themeColor="accent1" w:themeShade="80"/>
          <w:sz w:val="24"/>
          <w:szCs w:val="24"/>
        </w:rPr>
        <w:t xml:space="preserve">DEPLOY MODEL </w:t>
      </w:r>
    </w:p>
    <w:p w14:paraId="7C1C55F1" w14:textId="77777777" w:rsidR="006106AC" w:rsidRDefault="00285989" w:rsidP="00285989">
      <w:pPr>
        <w:pStyle w:val="Heading1"/>
      </w:pPr>
      <w:r>
        <w:lastRenderedPageBreak/>
        <w:t>References</w:t>
      </w:r>
    </w:p>
    <w:p w14:paraId="48A5DFB7" w14:textId="77777777" w:rsidR="005A410B" w:rsidRDefault="00F4576C" w:rsidP="00DE6F0F">
      <w:pPr>
        <w:ind w:left="720" w:hanging="720"/>
      </w:pPr>
      <w:r w:rsidRPr="00F4576C">
        <w:t>[1]</w:t>
      </w:r>
      <w:r>
        <w:tab/>
      </w:r>
      <w:r w:rsidRPr="00F4576C">
        <w:t xml:space="preserve">J. D. Kelleher and B. Tierney, Data science. Cambridge, </w:t>
      </w:r>
      <w:proofErr w:type="gramStart"/>
      <w:r w:rsidRPr="00F4576C">
        <w:t>Massachusetts ;</w:t>
      </w:r>
      <w:proofErr w:type="gramEnd"/>
      <w:r w:rsidRPr="00F4576C">
        <w:t xml:space="preserve"> London, England: The </w:t>
      </w:r>
      <w:proofErr w:type="spellStart"/>
      <w:r w:rsidRPr="00F4576C">
        <w:t>Mit</w:t>
      </w:r>
      <w:proofErr w:type="spellEnd"/>
      <w:r w:rsidRPr="00F4576C">
        <w:t xml:space="preserve"> Press, 2018, pp. 171–178.</w:t>
      </w:r>
      <w:r w:rsidR="005A410B">
        <w:br/>
      </w:r>
    </w:p>
    <w:p w14:paraId="2F0BA0EA" w14:textId="335F34BD" w:rsidR="00D65A34" w:rsidRDefault="005A410B" w:rsidP="00DE6F0F">
      <w:pPr>
        <w:ind w:left="720" w:hanging="720"/>
      </w:pPr>
      <w:r w:rsidRPr="005A410B">
        <w:t>[2]</w:t>
      </w:r>
      <w:r>
        <w:tab/>
      </w:r>
      <w:r w:rsidRPr="005A410B">
        <w:t xml:space="preserve">Kirill Eremenko, Confident data </w:t>
      </w:r>
      <w:proofErr w:type="gramStart"/>
      <w:r w:rsidRPr="005A410B">
        <w:t>skills :</w:t>
      </w:r>
      <w:proofErr w:type="gramEnd"/>
      <w:r w:rsidRPr="005A410B">
        <w:t xml:space="preserve"> master the fundamentals of working with data and supercharge your career. London: Kogan Page, 2018, p. 105.</w:t>
      </w:r>
      <w:r w:rsidR="00AC30B6">
        <w:br/>
      </w:r>
    </w:p>
    <w:p w14:paraId="25602C25" w14:textId="77777777" w:rsidR="00AC30B6" w:rsidRDefault="00AC30B6" w:rsidP="00DE6F0F">
      <w:pPr>
        <w:ind w:left="720" w:hanging="720"/>
      </w:pPr>
    </w:p>
    <w:sectPr w:rsidR="00AC30B6" w:rsidSect="00A948D4"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FD312" w14:textId="77777777" w:rsidR="002A7282" w:rsidRDefault="002A7282" w:rsidP="00081B12">
      <w:pPr>
        <w:spacing w:after="0" w:line="240" w:lineRule="auto"/>
      </w:pPr>
      <w:r>
        <w:separator/>
      </w:r>
    </w:p>
  </w:endnote>
  <w:endnote w:type="continuationSeparator" w:id="0">
    <w:p w14:paraId="741A5825" w14:textId="77777777" w:rsidR="002A7282" w:rsidRDefault="002A7282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000000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86450" w14:textId="77777777" w:rsidR="002A7282" w:rsidRDefault="002A7282" w:rsidP="00081B12">
      <w:pPr>
        <w:spacing w:after="0" w:line="240" w:lineRule="auto"/>
      </w:pPr>
      <w:r>
        <w:separator/>
      </w:r>
    </w:p>
  </w:footnote>
  <w:footnote w:type="continuationSeparator" w:id="0">
    <w:p w14:paraId="01185778" w14:textId="77777777" w:rsidR="002A7282" w:rsidRDefault="002A7282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1129"/>
    <w:rsid w:val="00003F97"/>
    <w:rsid w:val="000052EB"/>
    <w:rsid w:val="00006396"/>
    <w:rsid w:val="00010CDE"/>
    <w:rsid w:val="00012B9B"/>
    <w:rsid w:val="00013574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707A"/>
    <w:rsid w:val="000407B7"/>
    <w:rsid w:val="00041740"/>
    <w:rsid w:val="00042072"/>
    <w:rsid w:val="00042C74"/>
    <w:rsid w:val="000432DC"/>
    <w:rsid w:val="00055007"/>
    <w:rsid w:val="00056B1D"/>
    <w:rsid w:val="000609F1"/>
    <w:rsid w:val="00066AF1"/>
    <w:rsid w:val="000747E4"/>
    <w:rsid w:val="00081B12"/>
    <w:rsid w:val="00085499"/>
    <w:rsid w:val="00092FFB"/>
    <w:rsid w:val="000940BC"/>
    <w:rsid w:val="0009581A"/>
    <w:rsid w:val="000A0A1E"/>
    <w:rsid w:val="000A1A31"/>
    <w:rsid w:val="000A1ECE"/>
    <w:rsid w:val="000A4414"/>
    <w:rsid w:val="000A486E"/>
    <w:rsid w:val="000A5F4C"/>
    <w:rsid w:val="000B0ABC"/>
    <w:rsid w:val="000B30BB"/>
    <w:rsid w:val="000B476D"/>
    <w:rsid w:val="000B7920"/>
    <w:rsid w:val="000C1FD3"/>
    <w:rsid w:val="000D4D48"/>
    <w:rsid w:val="000D5882"/>
    <w:rsid w:val="000E12D0"/>
    <w:rsid w:val="000E37BC"/>
    <w:rsid w:val="000F1D58"/>
    <w:rsid w:val="000F44B7"/>
    <w:rsid w:val="000F547C"/>
    <w:rsid w:val="000F54F6"/>
    <w:rsid w:val="001126CB"/>
    <w:rsid w:val="00114A43"/>
    <w:rsid w:val="001167CA"/>
    <w:rsid w:val="00122A50"/>
    <w:rsid w:val="00126341"/>
    <w:rsid w:val="00126A6D"/>
    <w:rsid w:val="00127280"/>
    <w:rsid w:val="00130CDE"/>
    <w:rsid w:val="00132F7B"/>
    <w:rsid w:val="001341E2"/>
    <w:rsid w:val="00134393"/>
    <w:rsid w:val="00136F93"/>
    <w:rsid w:val="001409C0"/>
    <w:rsid w:val="0014321C"/>
    <w:rsid w:val="001445C1"/>
    <w:rsid w:val="00157400"/>
    <w:rsid w:val="00157E0D"/>
    <w:rsid w:val="00162CBE"/>
    <w:rsid w:val="00165BBC"/>
    <w:rsid w:val="00171128"/>
    <w:rsid w:val="00172CDD"/>
    <w:rsid w:val="0017750A"/>
    <w:rsid w:val="00180378"/>
    <w:rsid w:val="00181188"/>
    <w:rsid w:val="00186C2A"/>
    <w:rsid w:val="00193291"/>
    <w:rsid w:val="001A07B0"/>
    <w:rsid w:val="001A1705"/>
    <w:rsid w:val="001A56E3"/>
    <w:rsid w:val="001A60B4"/>
    <w:rsid w:val="001B0EE9"/>
    <w:rsid w:val="001B5C2E"/>
    <w:rsid w:val="001C1192"/>
    <w:rsid w:val="001C1221"/>
    <w:rsid w:val="001C184F"/>
    <w:rsid w:val="001C2918"/>
    <w:rsid w:val="001C45CB"/>
    <w:rsid w:val="001C4985"/>
    <w:rsid w:val="001C7477"/>
    <w:rsid w:val="001D0DFC"/>
    <w:rsid w:val="001D4189"/>
    <w:rsid w:val="001D44C3"/>
    <w:rsid w:val="001D5C0D"/>
    <w:rsid w:val="001E3094"/>
    <w:rsid w:val="001F0CBE"/>
    <w:rsid w:val="001F178E"/>
    <w:rsid w:val="001F621F"/>
    <w:rsid w:val="00202BDE"/>
    <w:rsid w:val="0020314F"/>
    <w:rsid w:val="00210FD3"/>
    <w:rsid w:val="00211F2B"/>
    <w:rsid w:val="002160D4"/>
    <w:rsid w:val="002200EF"/>
    <w:rsid w:val="0022025D"/>
    <w:rsid w:val="0022057F"/>
    <w:rsid w:val="00220B94"/>
    <w:rsid w:val="002229A3"/>
    <w:rsid w:val="002257FE"/>
    <w:rsid w:val="002312DF"/>
    <w:rsid w:val="0023511D"/>
    <w:rsid w:val="0023798D"/>
    <w:rsid w:val="00244DBB"/>
    <w:rsid w:val="002504F7"/>
    <w:rsid w:val="00252374"/>
    <w:rsid w:val="00254704"/>
    <w:rsid w:val="002567B5"/>
    <w:rsid w:val="00260CCE"/>
    <w:rsid w:val="002625C4"/>
    <w:rsid w:val="00274DF7"/>
    <w:rsid w:val="00285989"/>
    <w:rsid w:val="00293C89"/>
    <w:rsid w:val="00295A24"/>
    <w:rsid w:val="002A0F07"/>
    <w:rsid w:val="002A2B7A"/>
    <w:rsid w:val="002A3943"/>
    <w:rsid w:val="002A3CFD"/>
    <w:rsid w:val="002A49C6"/>
    <w:rsid w:val="002A7282"/>
    <w:rsid w:val="002B0F0C"/>
    <w:rsid w:val="002B7632"/>
    <w:rsid w:val="002C20E5"/>
    <w:rsid w:val="002C71B9"/>
    <w:rsid w:val="002D6394"/>
    <w:rsid w:val="002D6945"/>
    <w:rsid w:val="002E435E"/>
    <w:rsid w:val="002E7F18"/>
    <w:rsid w:val="002F08D0"/>
    <w:rsid w:val="002F1629"/>
    <w:rsid w:val="002F2DFC"/>
    <w:rsid w:val="002F47CC"/>
    <w:rsid w:val="002F4F18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1DC9"/>
    <w:rsid w:val="0033282E"/>
    <w:rsid w:val="00337EEF"/>
    <w:rsid w:val="00345B93"/>
    <w:rsid w:val="0035235F"/>
    <w:rsid w:val="00352379"/>
    <w:rsid w:val="003528A9"/>
    <w:rsid w:val="003543E2"/>
    <w:rsid w:val="00356638"/>
    <w:rsid w:val="00356AAE"/>
    <w:rsid w:val="00357D37"/>
    <w:rsid w:val="00362DA3"/>
    <w:rsid w:val="00366BD9"/>
    <w:rsid w:val="00367F6B"/>
    <w:rsid w:val="003765AF"/>
    <w:rsid w:val="003778FD"/>
    <w:rsid w:val="003845A6"/>
    <w:rsid w:val="00385726"/>
    <w:rsid w:val="003923CE"/>
    <w:rsid w:val="00394B7F"/>
    <w:rsid w:val="003A032D"/>
    <w:rsid w:val="003A562C"/>
    <w:rsid w:val="003A676D"/>
    <w:rsid w:val="003B30A1"/>
    <w:rsid w:val="003B4ED2"/>
    <w:rsid w:val="003B63BE"/>
    <w:rsid w:val="003C7ED8"/>
    <w:rsid w:val="003D139B"/>
    <w:rsid w:val="003D1CCE"/>
    <w:rsid w:val="003E4907"/>
    <w:rsid w:val="003F163C"/>
    <w:rsid w:val="00402022"/>
    <w:rsid w:val="004020C2"/>
    <w:rsid w:val="00402209"/>
    <w:rsid w:val="0040227B"/>
    <w:rsid w:val="0040502A"/>
    <w:rsid w:val="004109AC"/>
    <w:rsid w:val="0041275C"/>
    <w:rsid w:val="00414AEA"/>
    <w:rsid w:val="0042060F"/>
    <w:rsid w:val="0042307B"/>
    <w:rsid w:val="004323A3"/>
    <w:rsid w:val="00432A60"/>
    <w:rsid w:val="0043535C"/>
    <w:rsid w:val="00452C71"/>
    <w:rsid w:val="00453AB2"/>
    <w:rsid w:val="00455689"/>
    <w:rsid w:val="0045657A"/>
    <w:rsid w:val="00460132"/>
    <w:rsid w:val="004614C8"/>
    <w:rsid w:val="00463EA0"/>
    <w:rsid w:val="00465D42"/>
    <w:rsid w:val="00467E41"/>
    <w:rsid w:val="00472156"/>
    <w:rsid w:val="00473B33"/>
    <w:rsid w:val="0048640E"/>
    <w:rsid w:val="0048692E"/>
    <w:rsid w:val="00490402"/>
    <w:rsid w:val="00490874"/>
    <w:rsid w:val="004922EC"/>
    <w:rsid w:val="004A0DFA"/>
    <w:rsid w:val="004A36C2"/>
    <w:rsid w:val="004A66F9"/>
    <w:rsid w:val="004B368C"/>
    <w:rsid w:val="004B421A"/>
    <w:rsid w:val="004B4689"/>
    <w:rsid w:val="004B4FE2"/>
    <w:rsid w:val="004B546D"/>
    <w:rsid w:val="004B59E3"/>
    <w:rsid w:val="004B7B7B"/>
    <w:rsid w:val="004C5059"/>
    <w:rsid w:val="004C7024"/>
    <w:rsid w:val="004C7453"/>
    <w:rsid w:val="004D323D"/>
    <w:rsid w:val="004D793A"/>
    <w:rsid w:val="004E0460"/>
    <w:rsid w:val="004E4D09"/>
    <w:rsid w:val="004F08B0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FBA"/>
    <w:rsid w:val="00506C47"/>
    <w:rsid w:val="00506E90"/>
    <w:rsid w:val="00507D78"/>
    <w:rsid w:val="005108D0"/>
    <w:rsid w:val="00512691"/>
    <w:rsid w:val="00521E95"/>
    <w:rsid w:val="00523697"/>
    <w:rsid w:val="00523EC6"/>
    <w:rsid w:val="00531824"/>
    <w:rsid w:val="005357D3"/>
    <w:rsid w:val="00540E52"/>
    <w:rsid w:val="005428F8"/>
    <w:rsid w:val="00542CC4"/>
    <w:rsid w:val="00545624"/>
    <w:rsid w:val="00546B5E"/>
    <w:rsid w:val="00550F1B"/>
    <w:rsid w:val="00552313"/>
    <w:rsid w:val="00552DA0"/>
    <w:rsid w:val="00552F13"/>
    <w:rsid w:val="005533D0"/>
    <w:rsid w:val="005534E6"/>
    <w:rsid w:val="00560026"/>
    <w:rsid w:val="0056095B"/>
    <w:rsid w:val="0056118C"/>
    <w:rsid w:val="005669C9"/>
    <w:rsid w:val="00574D84"/>
    <w:rsid w:val="00576C84"/>
    <w:rsid w:val="0058002C"/>
    <w:rsid w:val="00583CB9"/>
    <w:rsid w:val="00584090"/>
    <w:rsid w:val="00587442"/>
    <w:rsid w:val="00590A42"/>
    <w:rsid w:val="00594532"/>
    <w:rsid w:val="00594A65"/>
    <w:rsid w:val="00597894"/>
    <w:rsid w:val="005A410B"/>
    <w:rsid w:val="005A63B4"/>
    <w:rsid w:val="005A79E9"/>
    <w:rsid w:val="005B49EF"/>
    <w:rsid w:val="005B7F62"/>
    <w:rsid w:val="005C0691"/>
    <w:rsid w:val="005C1434"/>
    <w:rsid w:val="005C202C"/>
    <w:rsid w:val="005C38F2"/>
    <w:rsid w:val="005C58F8"/>
    <w:rsid w:val="005C592A"/>
    <w:rsid w:val="005C7001"/>
    <w:rsid w:val="005D2F5D"/>
    <w:rsid w:val="005E12F4"/>
    <w:rsid w:val="005E4777"/>
    <w:rsid w:val="005E662C"/>
    <w:rsid w:val="005F4E98"/>
    <w:rsid w:val="005F70E2"/>
    <w:rsid w:val="005F74F6"/>
    <w:rsid w:val="006106AC"/>
    <w:rsid w:val="00614DE0"/>
    <w:rsid w:val="006170A1"/>
    <w:rsid w:val="006250BA"/>
    <w:rsid w:val="00631261"/>
    <w:rsid w:val="0063343A"/>
    <w:rsid w:val="006348C7"/>
    <w:rsid w:val="00634D5C"/>
    <w:rsid w:val="00635393"/>
    <w:rsid w:val="006377ED"/>
    <w:rsid w:val="006527E5"/>
    <w:rsid w:val="00652FCB"/>
    <w:rsid w:val="0065721C"/>
    <w:rsid w:val="006605BF"/>
    <w:rsid w:val="00660ED1"/>
    <w:rsid w:val="00662AFD"/>
    <w:rsid w:val="00665886"/>
    <w:rsid w:val="00667AB6"/>
    <w:rsid w:val="00671045"/>
    <w:rsid w:val="006771B4"/>
    <w:rsid w:val="006774AE"/>
    <w:rsid w:val="00677F34"/>
    <w:rsid w:val="00683D72"/>
    <w:rsid w:val="00687E4C"/>
    <w:rsid w:val="006914C0"/>
    <w:rsid w:val="00694AE0"/>
    <w:rsid w:val="006A3C20"/>
    <w:rsid w:val="006B0C70"/>
    <w:rsid w:val="006B79E6"/>
    <w:rsid w:val="006C19FF"/>
    <w:rsid w:val="006D0034"/>
    <w:rsid w:val="006D3404"/>
    <w:rsid w:val="006D4D5B"/>
    <w:rsid w:val="006D5FED"/>
    <w:rsid w:val="006D758C"/>
    <w:rsid w:val="006E2D5C"/>
    <w:rsid w:val="006E3FC1"/>
    <w:rsid w:val="006E4CFE"/>
    <w:rsid w:val="006E6184"/>
    <w:rsid w:val="006E7884"/>
    <w:rsid w:val="006F01E5"/>
    <w:rsid w:val="006F3217"/>
    <w:rsid w:val="006F5065"/>
    <w:rsid w:val="006F6521"/>
    <w:rsid w:val="006F6AF1"/>
    <w:rsid w:val="006F7F3A"/>
    <w:rsid w:val="00700240"/>
    <w:rsid w:val="00704DAD"/>
    <w:rsid w:val="007054C2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A35"/>
    <w:rsid w:val="00733DFC"/>
    <w:rsid w:val="007374D6"/>
    <w:rsid w:val="00740718"/>
    <w:rsid w:val="00740E12"/>
    <w:rsid w:val="007469DB"/>
    <w:rsid w:val="00751665"/>
    <w:rsid w:val="0075464E"/>
    <w:rsid w:val="00756597"/>
    <w:rsid w:val="00762BB9"/>
    <w:rsid w:val="00764B99"/>
    <w:rsid w:val="00774F20"/>
    <w:rsid w:val="00776944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224A"/>
    <w:rsid w:val="007C4FBD"/>
    <w:rsid w:val="007C69C4"/>
    <w:rsid w:val="007D09B9"/>
    <w:rsid w:val="007D2C0D"/>
    <w:rsid w:val="007E0F68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800DC2"/>
    <w:rsid w:val="00803205"/>
    <w:rsid w:val="00805FFD"/>
    <w:rsid w:val="0080691A"/>
    <w:rsid w:val="0080760E"/>
    <w:rsid w:val="00810EFC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49C9"/>
    <w:rsid w:val="0086534F"/>
    <w:rsid w:val="00870ADE"/>
    <w:rsid w:val="00873B6C"/>
    <w:rsid w:val="00873FB0"/>
    <w:rsid w:val="00874088"/>
    <w:rsid w:val="00876BB7"/>
    <w:rsid w:val="00882731"/>
    <w:rsid w:val="00884154"/>
    <w:rsid w:val="0088566F"/>
    <w:rsid w:val="00886060"/>
    <w:rsid w:val="00886CDB"/>
    <w:rsid w:val="008A620E"/>
    <w:rsid w:val="008A7319"/>
    <w:rsid w:val="008B0A89"/>
    <w:rsid w:val="008B5341"/>
    <w:rsid w:val="008B72EA"/>
    <w:rsid w:val="008C25E8"/>
    <w:rsid w:val="008D5A58"/>
    <w:rsid w:val="008D6E86"/>
    <w:rsid w:val="008D6FD3"/>
    <w:rsid w:val="008E3FA7"/>
    <w:rsid w:val="008E7578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496"/>
    <w:rsid w:val="009119EA"/>
    <w:rsid w:val="0091284B"/>
    <w:rsid w:val="00912C5F"/>
    <w:rsid w:val="009130DF"/>
    <w:rsid w:val="009203E1"/>
    <w:rsid w:val="00920B46"/>
    <w:rsid w:val="00921AAA"/>
    <w:rsid w:val="00924127"/>
    <w:rsid w:val="009316FC"/>
    <w:rsid w:val="00933165"/>
    <w:rsid w:val="00941895"/>
    <w:rsid w:val="00942196"/>
    <w:rsid w:val="00944249"/>
    <w:rsid w:val="00945E6D"/>
    <w:rsid w:val="00945FB2"/>
    <w:rsid w:val="00946071"/>
    <w:rsid w:val="00947BB2"/>
    <w:rsid w:val="00947C96"/>
    <w:rsid w:val="00961790"/>
    <w:rsid w:val="00971A4A"/>
    <w:rsid w:val="00972F0D"/>
    <w:rsid w:val="009749BF"/>
    <w:rsid w:val="00986004"/>
    <w:rsid w:val="00987E6A"/>
    <w:rsid w:val="009930E2"/>
    <w:rsid w:val="00994559"/>
    <w:rsid w:val="00996620"/>
    <w:rsid w:val="0099707B"/>
    <w:rsid w:val="009A28E3"/>
    <w:rsid w:val="009A66A9"/>
    <w:rsid w:val="009B0E82"/>
    <w:rsid w:val="009B3417"/>
    <w:rsid w:val="009B6213"/>
    <w:rsid w:val="009C3297"/>
    <w:rsid w:val="009C4448"/>
    <w:rsid w:val="009C52FA"/>
    <w:rsid w:val="009C5F1E"/>
    <w:rsid w:val="009D0CE5"/>
    <w:rsid w:val="009D134C"/>
    <w:rsid w:val="009D65C6"/>
    <w:rsid w:val="009E1AAB"/>
    <w:rsid w:val="009E47AC"/>
    <w:rsid w:val="009E6A23"/>
    <w:rsid w:val="009F6DDA"/>
    <w:rsid w:val="00A11B81"/>
    <w:rsid w:val="00A12E0C"/>
    <w:rsid w:val="00A157A8"/>
    <w:rsid w:val="00A209F6"/>
    <w:rsid w:val="00A2177E"/>
    <w:rsid w:val="00A22866"/>
    <w:rsid w:val="00A30FFE"/>
    <w:rsid w:val="00A31D81"/>
    <w:rsid w:val="00A32DE3"/>
    <w:rsid w:val="00A33B2B"/>
    <w:rsid w:val="00A41063"/>
    <w:rsid w:val="00A4236A"/>
    <w:rsid w:val="00A4591F"/>
    <w:rsid w:val="00A52E89"/>
    <w:rsid w:val="00A53324"/>
    <w:rsid w:val="00A57FDC"/>
    <w:rsid w:val="00A7158E"/>
    <w:rsid w:val="00A7449E"/>
    <w:rsid w:val="00A903FA"/>
    <w:rsid w:val="00A90AF9"/>
    <w:rsid w:val="00A910C9"/>
    <w:rsid w:val="00A9198E"/>
    <w:rsid w:val="00A91E75"/>
    <w:rsid w:val="00A936E0"/>
    <w:rsid w:val="00A948D4"/>
    <w:rsid w:val="00A94BCE"/>
    <w:rsid w:val="00A97A52"/>
    <w:rsid w:val="00AA6B52"/>
    <w:rsid w:val="00AC30B6"/>
    <w:rsid w:val="00AC5F7A"/>
    <w:rsid w:val="00AC634E"/>
    <w:rsid w:val="00AD1B5B"/>
    <w:rsid w:val="00AD6270"/>
    <w:rsid w:val="00AD6630"/>
    <w:rsid w:val="00AE0B17"/>
    <w:rsid w:val="00AE448F"/>
    <w:rsid w:val="00AE4920"/>
    <w:rsid w:val="00AE6E07"/>
    <w:rsid w:val="00AF0B61"/>
    <w:rsid w:val="00AF1A09"/>
    <w:rsid w:val="00AF3104"/>
    <w:rsid w:val="00AF5672"/>
    <w:rsid w:val="00AF6519"/>
    <w:rsid w:val="00AF7946"/>
    <w:rsid w:val="00AF7F9C"/>
    <w:rsid w:val="00B014AE"/>
    <w:rsid w:val="00B050C5"/>
    <w:rsid w:val="00B07D02"/>
    <w:rsid w:val="00B10A27"/>
    <w:rsid w:val="00B1605B"/>
    <w:rsid w:val="00B269F6"/>
    <w:rsid w:val="00B36640"/>
    <w:rsid w:val="00B42727"/>
    <w:rsid w:val="00B42FE3"/>
    <w:rsid w:val="00B45D1C"/>
    <w:rsid w:val="00B46DC6"/>
    <w:rsid w:val="00B47700"/>
    <w:rsid w:val="00B47F63"/>
    <w:rsid w:val="00B51E4D"/>
    <w:rsid w:val="00B570FA"/>
    <w:rsid w:val="00B66138"/>
    <w:rsid w:val="00B6631D"/>
    <w:rsid w:val="00B73D0B"/>
    <w:rsid w:val="00B75A30"/>
    <w:rsid w:val="00B907E3"/>
    <w:rsid w:val="00B91273"/>
    <w:rsid w:val="00B927C4"/>
    <w:rsid w:val="00B975E4"/>
    <w:rsid w:val="00BA1415"/>
    <w:rsid w:val="00BA739D"/>
    <w:rsid w:val="00BA79F3"/>
    <w:rsid w:val="00BB51B7"/>
    <w:rsid w:val="00BB5B4F"/>
    <w:rsid w:val="00BC07C8"/>
    <w:rsid w:val="00BC0EB3"/>
    <w:rsid w:val="00BC1C9B"/>
    <w:rsid w:val="00BC1D66"/>
    <w:rsid w:val="00BC2F61"/>
    <w:rsid w:val="00BC3BC8"/>
    <w:rsid w:val="00BC713B"/>
    <w:rsid w:val="00BD27FA"/>
    <w:rsid w:val="00BD2D15"/>
    <w:rsid w:val="00BD6429"/>
    <w:rsid w:val="00BE2A76"/>
    <w:rsid w:val="00BE3ECC"/>
    <w:rsid w:val="00BE5E60"/>
    <w:rsid w:val="00BE6C46"/>
    <w:rsid w:val="00C0079A"/>
    <w:rsid w:val="00C0108D"/>
    <w:rsid w:val="00C01F81"/>
    <w:rsid w:val="00C11FD5"/>
    <w:rsid w:val="00C13628"/>
    <w:rsid w:val="00C152B8"/>
    <w:rsid w:val="00C2221F"/>
    <w:rsid w:val="00C31DEA"/>
    <w:rsid w:val="00C34C62"/>
    <w:rsid w:val="00C358F0"/>
    <w:rsid w:val="00C35FE0"/>
    <w:rsid w:val="00C37F38"/>
    <w:rsid w:val="00C52713"/>
    <w:rsid w:val="00C543C4"/>
    <w:rsid w:val="00C54AB7"/>
    <w:rsid w:val="00C5687B"/>
    <w:rsid w:val="00C634B7"/>
    <w:rsid w:val="00C66DC8"/>
    <w:rsid w:val="00C829D5"/>
    <w:rsid w:val="00C83AB2"/>
    <w:rsid w:val="00C875A1"/>
    <w:rsid w:val="00C93DE1"/>
    <w:rsid w:val="00C957FC"/>
    <w:rsid w:val="00C95DA1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D2DA4"/>
    <w:rsid w:val="00CD47DD"/>
    <w:rsid w:val="00CD548A"/>
    <w:rsid w:val="00CD6148"/>
    <w:rsid w:val="00CD693F"/>
    <w:rsid w:val="00CD735E"/>
    <w:rsid w:val="00CE0735"/>
    <w:rsid w:val="00CF3B57"/>
    <w:rsid w:val="00CF6FAF"/>
    <w:rsid w:val="00D00F3E"/>
    <w:rsid w:val="00D02410"/>
    <w:rsid w:val="00D07FA2"/>
    <w:rsid w:val="00D11B69"/>
    <w:rsid w:val="00D15A64"/>
    <w:rsid w:val="00D17C15"/>
    <w:rsid w:val="00D272AD"/>
    <w:rsid w:val="00D35E7A"/>
    <w:rsid w:val="00D402BF"/>
    <w:rsid w:val="00D55E8F"/>
    <w:rsid w:val="00D6059D"/>
    <w:rsid w:val="00D60647"/>
    <w:rsid w:val="00D6132C"/>
    <w:rsid w:val="00D63DDA"/>
    <w:rsid w:val="00D65A34"/>
    <w:rsid w:val="00D7011C"/>
    <w:rsid w:val="00D7453D"/>
    <w:rsid w:val="00D80653"/>
    <w:rsid w:val="00D82AA6"/>
    <w:rsid w:val="00D83459"/>
    <w:rsid w:val="00D84E8E"/>
    <w:rsid w:val="00D866E4"/>
    <w:rsid w:val="00D87854"/>
    <w:rsid w:val="00D90D46"/>
    <w:rsid w:val="00D90DFD"/>
    <w:rsid w:val="00D92E8D"/>
    <w:rsid w:val="00D9345F"/>
    <w:rsid w:val="00D96716"/>
    <w:rsid w:val="00DA03F0"/>
    <w:rsid w:val="00DA109F"/>
    <w:rsid w:val="00DA141E"/>
    <w:rsid w:val="00DB3B2E"/>
    <w:rsid w:val="00DB4713"/>
    <w:rsid w:val="00DB5DFD"/>
    <w:rsid w:val="00DC3065"/>
    <w:rsid w:val="00DC7EC4"/>
    <w:rsid w:val="00DE14F7"/>
    <w:rsid w:val="00DE2E50"/>
    <w:rsid w:val="00DE6F0F"/>
    <w:rsid w:val="00DF063C"/>
    <w:rsid w:val="00DF205C"/>
    <w:rsid w:val="00DF3806"/>
    <w:rsid w:val="00E011AE"/>
    <w:rsid w:val="00E01230"/>
    <w:rsid w:val="00E02E66"/>
    <w:rsid w:val="00E06050"/>
    <w:rsid w:val="00E06A91"/>
    <w:rsid w:val="00E168A8"/>
    <w:rsid w:val="00E17957"/>
    <w:rsid w:val="00E27CB2"/>
    <w:rsid w:val="00E3223F"/>
    <w:rsid w:val="00E35708"/>
    <w:rsid w:val="00E423D8"/>
    <w:rsid w:val="00E444D4"/>
    <w:rsid w:val="00E47724"/>
    <w:rsid w:val="00E51548"/>
    <w:rsid w:val="00E51813"/>
    <w:rsid w:val="00E54E84"/>
    <w:rsid w:val="00E563B4"/>
    <w:rsid w:val="00E60C1E"/>
    <w:rsid w:val="00E61CC5"/>
    <w:rsid w:val="00E62271"/>
    <w:rsid w:val="00E62F6B"/>
    <w:rsid w:val="00E65327"/>
    <w:rsid w:val="00E71C69"/>
    <w:rsid w:val="00E750AC"/>
    <w:rsid w:val="00E767A0"/>
    <w:rsid w:val="00E87684"/>
    <w:rsid w:val="00E910C3"/>
    <w:rsid w:val="00E9152F"/>
    <w:rsid w:val="00E91A92"/>
    <w:rsid w:val="00E93969"/>
    <w:rsid w:val="00E96CD5"/>
    <w:rsid w:val="00EA1AD5"/>
    <w:rsid w:val="00EA356A"/>
    <w:rsid w:val="00EA71F3"/>
    <w:rsid w:val="00EB48A5"/>
    <w:rsid w:val="00EC067F"/>
    <w:rsid w:val="00EC18C4"/>
    <w:rsid w:val="00EC18F2"/>
    <w:rsid w:val="00EC7E67"/>
    <w:rsid w:val="00ED24E6"/>
    <w:rsid w:val="00ED4606"/>
    <w:rsid w:val="00EE2469"/>
    <w:rsid w:val="00EE4403"/>
    <w:rsid w:val="00EE6209"/>
    <w:rsid w:val="00EF2BA2"/>
    <w:rsid w:val="00EF40E8"/>
    <w:rsid w:val="00EF7FDE"/>
    <w:rsid w:val="00F01D6E"/>
    <w:rsid w:val="00F02594"/>
    <w:rsid w:val="00F03AB3"/>
    <w:rsid w:val="00F05092"/>
    <w:rsid w:val="00F0559F"/>
    <w:rsid w:val="00F07742"/>
    <w:rsid w:val="00F07B98"/>
    <w:rsid w:val="00F14DC2"/>
    <w:rsid w:val="00F21EFB"/>
    <w:rsid w:val="00F23C3A"/>
    <w:rsid w:val="00F25C1A"/>
    <w:rsid w:val="00F41FF3"/>
    <w:rsid w:val="00F42674"/>
    <w:rsid w:val="00F4576C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85675"/>
    <w:rsid w:val="00F90AFB"/>
    <w:rsid w:val="00F922AD"/>
    <w:rsid w:val="00F955EA"/>
    <w:rsid w:val="00F95698"/>
    <w:rsid w:val="00F96122"/>
    <w:rsid w:val="00FA052E"/>
    <w:rsid w:val="00FA05BD"/>
    <w:rsid w:val="00FA1664"/>
    <w:rsid w:val="00FA533D"/>
    <w:rsid w:val="00FA63BA"/>
    <w:rsid w:val="00FB51FC"/>
    <w:rsid w:val="00FB56C8"/>
    <w:rsid w:val="00FB79EA"/>
    <w:rsid w:val="00FC34EA"/>
    <w:rsid w:val="00FC3C2E"/>
    <w:rsid w:val="00FC3F11"/>
    <w:rsid w:val="00FD6A57"/>
    <w:rsid w:val="00FD6A78"/>
    <w:rsid w:val="00FE0182"/>
    <w:rsid w:val="00FF19D8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574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5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5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7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7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4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55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1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6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2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9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6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29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3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3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9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7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1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67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3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8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9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6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6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69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52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99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4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1</TotalTime>
  <Pages>4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696</cp:revision>
  <dcterms:created xsi:type="dcterms:W3CDTF">2020-10-21T15:39:00Z</dcterms:created>
  <dcterms:modified xsi:type="dcterms:W3CDTF">2022-09-27T14:56:00Z</dcterms:modified>
</cp:coreProperties>
</file>